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E4611B" w14:textId="44F9EBB9" w:rsidR="00FF734F" w:rsidRPr="004567A8" w:rsidRDefault="00860545">
      <w:pPr>
        <w:rPr>
          <w:rFonts w:cstheme="minorHAnsi"/>
        </w:rPr>
      </w:pPr>
      <w:r w:rsidRPr="004567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591E29C" wp14:editId="4D693F89">
            <wp:simplePos x="0" y="0"/>
            <wp:positionH relativeFrom="column">
              <wp:posOffset>2076450</wp:posOffset>
            </wp:positionH>
            <wp:positionV relativeFrom="page">
              <wp:posOffset>133350</wp:posOffset>
            </wp:positionV>
            <wp:extent cx="1466850" cy="1466850"/>
            <wp:effectExtent l="0" t="0" r="0" b="0"/>
            <wp:wrapThrough wrapText="bothSides">
              <wp:wrapPolygon edited="0">
                <wp:start x="7855" y="0"/>
                <wp:lineTo x="3647" y="2244"/>
                <wp:lineTo x="1964" y="3647"/>
                <wp:lineTo x="1683" y="7574"/>
                <wp:lineTo x="1964" y="9538"/>
                <wp:lineTo x="281" y="11782"/>
                <wp:lineTo x="281" y="14026"/>
                <wp:lineTo x="2525" y="18514"/>
                <wp:lineTo x="8416" y="20758"/>
                <wp:lineTo x="8977" y="21319"/>
                <wp:lineTo x="12062" y="21319"/>
                <wp:lineTo x="12343" y="20758"/>
                <wp:lineTo x="14587" y="18514"/>
                <wp:lineTo x="17112" y="18514"/>
                <wp:lineTo x="18234" y="16831"/>
                <wp:lineTo x="17953" y="14026"/>
                <wp:lineTo x="19356" y="14026"/>
                <wp:lineTo x="21319" y="11501"/>
                <wp:lineTo x="21319" y="9257"/>
                <wp:lineTo x="19636" y="7294"/>
                <wp:lineTo x="17953" y="4488"/>
                <wp:lineTo x="16270" y="3086"/>
                <wp:lineTo x="11221" y="0"/>
                <wp:lineTo x="7855" y="0"/>
              </wp:wrapPolygon>
            </wp:wrapThrough>
            <wp:docPr id="1508211568" name="Picture 1" descr="A picture containing text, screenshot, graphic design,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211568" name="Picture 1" descr="A picture containing text, screenshot, graphic design, graphics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6E0BEB" w14:textId="77777777" w:rsidR="00FF734F" w:rsidRPr="004567A8" w:rsidRDefault="00FF734F">
      <w:pPr>
        <w:rPr>
          <w:rFonts w:cstheme="minorHAnsi"/>
        </w:rPr>
      </w:pPr>
    </w:p>
    <w:p w14:paraId="34ED62CB" w14:textId="77777777" w:rsidR="00FF734F" w:rsidRPr="004567A8" w:rsidRDefault="00FF734F" w:rsidP="00771401">
      <w:pPr>
        <w:pStyle w:val="NoSpacing"/>
        <w:jc w:val="center"/>
        <w:rPr>
          <w:rFonts w:cstheme="minorHAnsi"/>
        </w:rPr>
      </w:pPr>
    </w:p>
    <w:p w14:paraId="548A6704" w14:textId="777F3B1A" w:rsidR="00FF734F" w:rsidRPr="004567A8" w:rsidRDefault="006E06C2" w:rsidP="00771401">
      <w:pPr>
        <w:pStyle w:val="NoSpacing"/>
        <w:jc w:val="center"/>
        <w:rPr>
          <w:rFonts w:cstheme="minorHAnsi"/>
          <w:b/>
          <w:bCs/>
          <w:sz w:val="28"/>
          <w:szCs w:val="28"/>
          <w:u w:val="single"/>
        </w:rPr>
      </w:pPr>
      <w:r w:rsidRPr="004567A8">
        <w:rPr>
          <w:rFonts w:cstheme="minorHAnsi"/>
          <w:b/>
          <w:bCs/>
          <w:sz w:val="28"/>
          <w:szCs w:val="28"/>
          <w:u w:val="single"/>
        </w:rPr>
        <w:t xml:space="preserve">The </w:t>
      </w:r>
      <w:proofErr w:type="gramStart"/>
      <w:r w:rsidR="00FF734F" w:rsidRPr="004567A8">
        <w:rPr>
          <w:rFonts w:cstheme="minorHAnsi"/>
          <w:b/>
          <w:bCs/>
          <w:sz w:val="28"/>
          <w:szCs w:val="28"/>
          <w:u w:val="single"/>
        </w:rPr>
        <w:t>North West</w:t>
      </w:r>
      <w:proofErr w:type="gramEnd"/>
      <w:r w:rsidR="00FF734F" w:rsidRPr="004567A8">
        <w:rPr>
          <w:rFonts w:cstheme="minorHAnsi"/>
          <w:b/>
          <w:bCs/>
          <w:sz w:val="28"/>
          <w:szCs w:val="28"/>
          <w:u w:val="single"/>
        </w:rPr>
        <w:t xml:space="preserve"> Props Awards </w:t>
      </w:r>
      <w:r w:rsidR="005D27FC" w:rsidRPr="004567A8">
        <w:rPr>
          <w:rFonts w:cstheme="minorHAnsi"/>
          <w:b/>
          <w:bCs/>
          <w:sz w:val="28"/>
          <w:szCs w:val="28"/>
          <w:u w:val="single"/>
        </w:rPr>
        <w:t>202</w:t>
      </w:r>
      <w:r w:rsidR="005C1F24">
        <w:rPr>
          <w:rFonts w:cstheme="minorHAnsi"/>
          <w:b/>
          <w:bCs/>
          <w:sz w:val="28"/>
          <w:szCs w:val="28"/>
          <w:u w:val="single"/>
        </w:rPr>
        <w:t>5</w:t>
      </w:r>
    </w:p>
    <w:p w14:paraId="2B34CF78" w14:textId="7FEBA216" w:rsidR="00B448C2" w:rsidRPr="004567A8" w:rsidRDefault="00B448C2" w:rsidP="00771401">
      <w:pPr>
        <w:pStyle w:val="NoSpacing"/>
        <w:jc w:val="center"/>
        <w:rPr>
          <w:rFonts w:cstheme="minorHAnsi"/>
          <w:b/>
          <w:bCs/>
          <w:sz w:val="28"/>
          <w:szCs w:val="28"/>
          <w:u w:val="single"/>
        </w:rPr>
      </w:pPr>
      <w:r w:rsidRPr="004567A8">
        <w:rPr>
          <w:rFonts w:cstheme="minorHAnsi"/>
          <w:b/>
          <w:bCs/>
          <w:sz w:val="28"/>
          <w:szCs w:val="28"/>
          <w:u w:val="single"/>
        </w:rPr>
        <w:t>Nomination Form</w:t>
      </w:r>
    </w:p>
    <w:p w14:paraId="1DBC36BE" w14:textId="77777777" w:rsidR="00771401" w:rsidRPr="004567A8" w:rsidRDefault="00771401" w:rsidP="00771401">
      <w:pPr>
        <w:pStyle w:val="NoSpacing"/>
        <w:jc w:val="center"/>
        <w:rPr>
          <w:rFonts w:cstheme="minorHAnsi"/>
          <w:b/>
          <w:bCs/>
          <w:u w:val="single"/>
        </w:rPr>
      </w:pPr>
    </w:p>
    <w:p w14:paraId="3543A0E2" w14:textId="67DB7C9B" w:rsidR="00FF734F" w:rsidRPr="004567A8" w:rsidRDefault="00FF734F">
      <w:pPr>
        <w:rPr>
          <w:rFonts w:cstheme="minorHAnsi"/>
          <w:b/>
          <w:bCs/>
        </w:rPr>
      </w:pPr>
      <w:r w:rsidRPr="004567A8">
        <w:rPr>
          <w:rFonts w:cstheme="minorHAnsi"/>
          <w:b/>
          <w:bCs/>
          <w:u w:val="single"/>
        </w:rPr>
        <w:t>Award Category</w:t>
      </w:r>
      <w:r w:rsidRPr="001F607C">
        <w:rPr>
          <w:rFonts w:cstheme="minorHAnsi"/>
          <w:b/>
          <w:bCs/>
          <w:u w:val="single"/>
        </w:rPr>
        <w:t>:</w:t>
      </w:r>
      <w:r w:rsidR="001F607C" w:rsidRPr="001F607C">
        <w:rPr>
          <w:rFonts w:cstheme="minorHAnsi"/>
          <w:b/>
          <w:bCs/>
          <w:u w:val="single"/>
        </w:rPr>
        <w:t xml:space="preserve"> Sustainability Award</w:t>
      </w:r>
    </w:p>
    <w:p w14:paraId="1477B066" w14:textId="26E5AD83" w:rsidR="005667BD" w:rsidRDefault="005667BD">
      <w:pPr>
        <w:rPr>
          <w:rFonts w:cstheme="minorHAnsi"/>
        </w:rPr>
      </w:pPr>
      <w:r w:rsidRPr="004567A8">
        <w:rPr>
          <w:rFonts w:cstheme="minorHAnsi"/>
        </w:rPr>
        <w:t xml:space="preserve">This award seeks to recognise </w:t>
      </w:r>
      <w:r w:rsidR="00A63C10" w:rsidRPr="004567A8">
        <w:rPr>
          <w:rFonts w:cstheme="minorHAnsi"/>
        </w:rPr>
        <w:t xml:space="preserve">a </w:t>
      </w:r>
      <w:r w:rsidR="00930C6E" w:rsidRPr="004567A8">
        <w:rPr>
          <w:rFonts w:cstheme="minorHAnsi"/>
        </w:rPr>
        <w:t xml:space="preserve">development </w:t>
      </w:r>
      <w:r w:rsidR="00FA26CC" w:rsidRPr="004567A8">
        <w:rPr>
          <w:rFonts w:cstheme="minorHAnsi"/>
        </w:rPr>
        <w:t xml:space="preserve">project </w:t>
      </w:r>
      <w:r w:rsidRPr="004567A8">
        <w:rPr>
          <w:rFonts w:cstheme="minorHAnsi"/>
        </w:rPr>
        <w:t>that demonstrate</w:t>
      </w:r>
      <w:r w:rsidR="00930C6E" w:rsidRPr="004567A8">
        <w:rPr>
          <w:rFonts w:cstheme="minorHAnsi"/>
        </w:rPr>
        <w:t>s</w:t>
      </w:r>
      <w:r w:rsidRPr="004567A8">
        <w:rPr>
          <w:rFonts w:cstheme="minorHAnsi"/>
        </w:rPr>
        <w:t xml:space="preserve"> an outstanding commitment to sustainability. Nominations are sought for </w:t>
      </w:r>
      <w:r w:rsidR="00A63C10" w:rsidRPr="004567A8">
        <w:rPr>
          <w:rFonts w:cstheme="minorHAnsi"/>
        </w:rPr>
        <w:t xml:space="preserve">projects </w:t>
      </w:r>
      <w:r w:rsidRPr="004567A8">
        <w:rPr>
          <w:rFonts w:cstheme="minorHAnsi"/>
        </w:rPr>
        <w:t xml:space="preserve">that prioritise environmental sustainability, </w:t>
      </w:r>
      <w:r w:rsidR="00930C6E" w:rsidRPr="004567A8">
        <w:rPr>
          <w:rFonts w:cstheme="minorHAnsi"/>
        </w:rPr>
        <w:t>at its core and beyond.</w:t>
      </w:r>
    </w:p>
    <w:p w14:paraId="29E45ABB" w14:textId="3D65523E" w:rsidR="00FF734F" w:rsidRPr="004567A8" w:rsidRDefault="00C42F64">
      <w:pPr>
        <w:rPr>
          <w:rFonts w:cstheme="minorHAnsi"/>
          <w:b/>
          <w:bCs/>
        </w:rPr>
      </w:pPr>
      <w:r w:rsidRPr="004567A8">
        <w:rPr>
          <w:rFonts w:cstheme="minorHAnsi"/>
          <w:b/>
          <w:bCs/>
        </w:rPr>
        <w:t>Criteria</w:t>
      </w:r>
      <w:r w:rsidR="00FF734F" w:rsidRPr="004567A8">
        <w:rPr>
          <w:rFonts w:cstheme="minorHAnsi"/>
          <w:b/>
          <w:bCs/>
        </w:rPr>
        <w:t>:</w:t>
      </w:r>
    </w:p>
    <w:p w14:paraId="17A0A4BE" w14:textId="77777777" w:rsidR="00470FD4" w:rsidRDefault="00470FD4">
      <w:pPr>
        <w:rPr>
          <w:rFonts w:cstheme="minorHAnsi"/>
        </w:rPr>
      </w:pPr>
      <w:r>
        <w:rPr>
          <w:rFonts w:cstheme="minorHAnsi"/>
        </w:rPr>
        <w:t>O</w:t>
      </w:r>
      <w:r w:rsidR="0043757F" w:rsidRPr="004567A8">
        <w:rPr>
          <w:rFonts w:cstheme="minorHAnsi"/>
        </w:rPr>
        <w:t xml:space="preserve">pen to all </w:t>
      </w:r>
      <w:r w:rsidR="00930C6E" w:rsidRPr="004567A8">
        <w:rPr>
          <w:rFonts w:cstheme="minorHAnsi"/>
        </w:rPr>
        <w:t>sectors</w:t>
      </w:r>
      <w:r w:rsidR="00A63C10" w:rsidRPr="004567A8">
        <w:rPr>
          <w:rFonts w:cstheme="minorHAnsi"/>
        </w:rPr>
        <w:t xml:space="preserve"> of </w:t>
      </w:r>
      <w:r w:rsidR="00CC15EC" w:rsidRPr="004567A8">
        <w:rPr>
          <w:rFonts w:cstheme="minorHAnsi"/>
        </w:rPr>
        <w:t>commercial property</w:t>
      </w:r>
      <w:r w:rsidR="00930C6E" w:rsidRPr="004567A8">
        <w:rPr>
          <w:rFonts w:cstheme="minorHAnsi"/>
        </w:rPr>
        <w:t xml:space="preserve"> in the North West</w:t>
      </w:r>
      <w:r w:rsidR="00A63C10" w:rsidRPr="004567A8">
        <w:rPr>
          <w:rFonts w:cstheme="minorHAnsi"/>
        </w:rPr>
        <w:t>.</w:t>
      </w:r>
      <w:r w:rsidR="0043757F" w:rsidRPr="004567A8">
        <w:rPr>
          <w:rFonts w:cstheme="minorHAnsi"/>
        </w:rPr>
        <w:t xml:space="preserve"> </w:t>
      </w:r>
    </w:p>
    <w:p w14:paraId="27D19E73" w14:textId="15936C16" w:rsidR="0005250C" w:rsidRDefault="0043757F" w:rsidP="0005250C">
      <w:pPr>
        <w:rPr>
          <w:sz w:val="24"/>
          <w:szCs w:val="24"/>
        </w:rPr>
      </w:pPr>
      <w:r w:rsidRPr="004567A8">
        <w:rPr>
          <w:rFonts w:cstheme="minorHAnsi"/>
        </w:rPr>
        <w:t xml:space="preserve">Judges </w:t>
      </w:r>
      <w:r w:rsidR="00470FD4">
        <w:rPr>
          <w:rFonts w:cstheme="minorHAnsi"/>
        </w:rPr>
        <w:t xml:space="preserve">are </w:t>
      </w:r>
      <w:r w:rsidRPr="004567A8">
        <w:rPr>
          <w:rFonts w:cstheme="minorHAnsi"/>
        </w:rPr>
        <w:t>looking for</w:t>
      </w:r>
      <w:r w:rsidR="00930C6E" w:rsidRPr="004567A8">
        <w:rPr>
          <w:rFonts w:cstheme="minorHAnsi"/>
        </w:rPr>
        <w:t xml:space="preserve"> a project with</w:t>
      </w:r>
      <w:r w:rsidRPr="004567A8">
        <w:rPr>
          <w:rFonts w:cstheme="minorHAnsi"/>
        </w:rPr>
        <w:t xml:space="preserve"> clear, quantitative examples</w:t>
      </w:r>
      <w:r w:rsidR="00930C6E" w:rsidRPr="004567A8">
        <w:rPr>
          <w:rFonts w:cstheme="minorHAnsi"/>
        </w:rPr>
        <w:t xml:space="preserve"> o</w:t>
      </w:r>
      <w:r w:rsidR="00504740" w:rsidRPr="004567A8">
        <w:rPr>
          <w:rFonts w:cstheme="minorHAnsi"/>
        </w:rPr>
        <w:t>f</w:t>
      </w:r>
      <w:r w:rsidR="00930C6E" w:rsidRPr="004567A8">
        <w:rPr>
          <w:rFonts w:cstheme="minorHAnsi"/>
        </w:rPr>
        <w:t xml:space="preserve"> how environmental </w:t>
      </w:r>
      <w:r w:rsidR="00661633" w:rsidRPr="004567A8">
        <w:rPr>
          <w:rFonts w:cstheme="minorHAnsi"/>
        </w:rPr>
        <w:t xml:space="preserve">performance and/or </w:t>
      </w:r>
      <w:r w:rsidR="00930C6E" w:rsidRPr="004567A8">
        <w:rPr>
          <w:rFonts w:cstheme="minorHAnsi"/>
        </w:rPr>
        <w:t xml:space="preserve">sustainability </w:t>
      </w:r>
      <w:r w:rsidR="00661633" w:rsidRPr="004567A8">
        <w:rPr>
          <w:rFonts w:cstheme="minorHAnsi"/>
        </w:rPr>
        <w:t xml:space="preserve">has been prioritised to be </w:t>
      </w:r>
      <w:r w:rsidR="00930C6E" w:rsidRPr="004567A8">
        <w:rPr>
          <w:rFonts w:cstheme="minorHAnsi"/>
        </w:rPr>
        <w:t xml:space="preserve">at least on par with financial returns, if not ahead of. </w:t>
      </w:r>
    </w:p>
    <w:p w14:paraId="166DA0CD" w14:textId="37E92028" w:rsidR="00B06A75" w:rsidRDefault="00B06A75" w:rsidP="00B06A75">
      <w:pPr>
        <w:pStyle w:val="NoSpacing"/>
        <w:spacing w:after="120"/>
        <w:rPr>
          <w:rFonts w:cstheme="minorHAnsi"/>
        </w:rPr>
      </w:pPr>
      <w:r>
        <w:rPr>
          <w:rFonts w:cstheme="minorHAnsi"/>
        </w:rPr>
        <w:t xml:space="preserve">Entries should </w:t>
      </w:r>
      <w:r w:rsidRPr="00233E1C">
        <w:rPr>
          <w:rFonts w:cstheme="minorHAnsi"/>
        </w:rPr>
        <w:t xml:space="preserve">relate to </w:t>
      </w:r>
      <w:r>
        <w:rPr>
          <w:rFonts w:cstheme="minorHAnsi"/>
        </w:rPr>
        <w:t xml:space="preserve">activity between </w:t>
      </w:r>
      <w:r w:rsidRPr="00233E1C">
        <w:rPr>
          <w:rFonts w:cstheme="minorHAnsi"/>
        </w:rPr>
        <w:t>1st October 202</w:t>
      </w:r>
      <w:r w:rsidR="005C1F24">
        <w:rPr>
          <w:rFonts w:cstheme="minorHAnsi"/>
        </w:rPr>
        <w:t>4</w:t>
      </w:r>
      <w:r w:rsidRPr="00233E1C">
        <w:rPr>
          <w:rFonts w:cstheme="minorHAnsi"/>
        </w:rPr>
        <w:t xml:space="preserve"> </w:t>
      </w:r>
      <w:r>
        <w:rPr>
          <w:rFonts w:cstheme="minorHAnsi"/>
        </w:rPr>
        <w:t xml:space="preserve">and </w:t>
      </w:r>
      <w:r w:rsidRPr="00233E1C">
        <w:rPr>
          <w:rFonts w:cstheme="minorHAnsi"/>
        </w:rPr>
        <w:t>30</w:t>
      </w:r>
      <w:r w:rsidRPr="00233E1C">
        <w:rPr>
          <w:rFonts w:cstheme="minorHAnsi"/>
          <w:vertAlign w:val="superscript"/>
        </w:rPr>
        <w:t>th</w:t>
      </w:r>
      <w:r w:rsidRPr="00233E1C">
        <w:rPr>
          <w:rFonts w:cstheme="minorHAnsi"/>
        </w:rPr>
        <w:t xml:space="preserve"> September 202</w:t>
      </w:r>
      <w:r w:rsidR="005C1F24">
        <w:rPr>
          <w:rFonts w:cstheme="minorHAnsi"/>
        </w:rPr>
        <w:t>5</w:t>
      </w:r>
      <w:r w:rsidRPr="00233E1C">
        <w:rPr>
          <w:rFonts w:cstheme="minorHAnsi"/>
        </w:rPr>
        <w:t xml:space="preserve">. </w:t>
      </w:r>
    </w:p>
    <w:p w14:paraId="60DEE9CB" w14:textId="23B9AC0B" w:rsidR="005573BC" w:rsidRDefault="005573BC" w:rsidP="005573BC">
      <w:pPr>
        <w:tabs>
          <w:tab w:val="left" w:pos="1960"/>
        </w:tabs>
        <w:rPr>
          <w:b/>
          <w:bCs/>
          <w:i/>
          <w:iCs/>
        </w:rPr>
      </w:pPr>
      <w:r w:rsidRPr="00670ACD">
        <w:rPr>
          <w:b/>
          <w:bCs/>
          <w:i/>
          <w:iCs/>
        </w:rPr>
        <w:t xml:space="preserve">Please submit this form and any supporting evidence to </w:t>
      </w:r>
      <w:hyperlink r:id="rId10" w:history="1">
        <w:r w:rsidR="003E7538" w:rsidRPr="0085191C">
          <w:rPr>
            <w:rStyle w:val="Hyperlink"/>
            <w:b/>
            <w:bCs/>
            <w:i/>
            <w:iCs/>
          </w:rPr>
          <w:t>sally.richards@variety.org.uk</w:t>
        </w:r>
      </w:hyperlink>
      <w:r w:rsidRPr="00670ACD">
        <w:rPr>
          <w:b/>
          <w:bCs/>
          <w:i/>
          <w:iCs/>
        </w:rPr>
        <w:t>.</w:t>
      </w:r>
    </w:p>
    <w:p w14:paraId="6798280E" w14:textId="77777777" w:rsidR="003E7538" w:rsidRPr="005573BC" w:rsidRDefault="003E7538" w:rsidP="005573BC">
      <w:pPr>
        <w:tabs>
          <w:tab w:val="left" w:pos="1960"/>
        </w:tabs>
        <w:rPr>
          <w:b/>
          <w:bCs/>
          <w:i/>
          <w:iCs/>
        </w:rPr>
      </w:pPr>
    </w:p>
    <w:tbl>
      <w:tblPr>
        <w:tblStyle w:val="TableGrid"/>
        <w:tblpPr w:leftFromText="180" w:rightFromText="180" w:vertAnchor="text" w:horzAnchor="margin" w:tblpY="78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F4316" w:rsidRPr="002244CF" w14:paraId="7DB0D353" w14:textId="77777777" w:rsidTr="00FB32DC">
        <w:tc>
          <w:tcPr>
            <w:tcW w:w="4508" w:type="dxa"/>
          </w:tcPr>
          <w:p w14:paraId="6157E3DD" w14:textId="77777777" w:rsidR="004F4316" w:rsidRPr="002244CF" w:rsidRDefault="004F4316" w:rsidP="00FB32DC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 / Project</w:t>
            </w:r>
            <w:r w:rsidRPr="002244CF">
              <w:rPr>
                <w:rFonts w:cstheme="minorHAnsi"/>
              </w:rPr>
              <w:t xml:space="preserve"> Name:</w:t>
            </w:r>
          </w:p>
        </w:tc>
        <w:tc>
          <w:tcPr>
            <w:tcW w:w="4508" w:type="dxa"/>
          </w:tcPr>
          <w:p w14:paraId="03CD7FEA" w14:textId="77777777" w:rsidR="004F4316" w:rsidRPr="002244CF" w:rsidRDefault="004F4316" w:rsidP="00FB32DC">
            <w:pPr>
              <w:rPr>
                <w:rFonts w:cstheme="minorHAnsi"/>
              </w:rPr>
            </w:pPr>
          </w:p>
        </w:tc>
      </w:tr>
      <w:tr w:rsidR="004F4316" w:rsidRPr="002244CF" w14:paraId="23813A5A" w14:textId="77777777" w:rsidTr="00FB32DC">
        <w:tc>
          <w:tcPr>
            <w:tcW w:w="4508" w:type="dxa"/>
          </w:tcPr>
          <w:p w14:paraId="03A81483" w14:textId="77777777" w:rsidR="004F4316" w:rsidRPr="002244CF" w:rsidRDefault="004F4316" w:rsidP="00FB32DC">
            <w:pPr>
              <w:rPr>
                <w:rFonts w:cstheme="minorHAnsi"/>
              </w:rPr>
            </w:pPr>
            <w:r w:rsidRPr="002244CF">
              <w:rPr>
                <w:rFonts w:cstheme="minorHAnsi"/>
              </w:rPr>
              <w:t>Project stakeholders</w:t>
            </w:r>
            <w:r>
              <w:rPr>
                <w:rFonts w:cstheme="minorHAnsi"/>
              </w:rPr>
              <w:t xml:space="preserve"> (award nominees)</w:t>
            </w:r>
            <w:r w:rsidRPr="002244CF">
              <w:rPr>
                <w:rFonts w:cstheme="minorHAnsi"/>
              </w:rPr>
              <w:t>:</w:t>
            </w:r>
          </w:p>
        </w:tc>
        <w:tc>
          <w:tcPr>
            <w:tcW w:w="4508" w:type="dxa"/>
          </w:tcPr>
          <w:p w14:paraId="622794B8" w14:textId="77777777" w:rsidR="004F4316" w:rsidRPr="002244CF" w:rsidRDefault="004F4316" w:rsidP="00FB32DC">
            <w:pPr>
              <w:rPr>
                <w:rFonts w:cstheme="minorHAnsi"/>
              </w:rPr>
            </w:pPr>
          </w:p>
        </w:tc>
      </w:tr>
      <w:tr w:rsidR="004F4316" w:rsidRPr="002244CF" w14:paraId="736D512C" w14:textId="77777777" w:rsidTr="00FB32DC">
        <w:tc>
          <w:tcPr>
            <w:tcW w:w="4508" w:type="dxa"/>
          </w:tcPr>
          <w:p w14:paraId="2FA84A90" w14:textId="77777777" w:rsidR="004F4316" w:rsidRPr="002244CF" w:rsidRDefault="004F4316" w:rsidP="00FB32DC">
            <w:pPr>
              <w:rPr>
                <w:rFonts w:cstheme="minorHAnsi"/>
              </w:rPr>
            </w:pPr>
            <w:r w:rsidRPr="002244CF">
              <w:rPr>
                <w:rFonts w:cstheme="minorHAnsi"/>
              </w:rPr>
              <w:t>Contact Name:</w:t>
            </w:r>
          </w:p>
        </w:tc>
        <w:tc>
          <w:tcPr>
            <w:tcW w:w="4508" w:type="dxa"/>
          </w:tcPr>
          <w:p w14:paraId="6641552B" w14:textId="77777777" w:rsidR="004F4316" w:rsidRPr="002244CF" w:rsidRDefault="004F4316" w:rsidP="00FB32DC">
            <w:pPr>
              <w:rPr>
                <w:rFonts w:cstheme="minorHAnsi"/>
              </w:rPr>
            </w:pPr>
          </w:p>
        </w:tc>
      </w:tr>
      <w:tr w:rsidR="004F4316" w:rsidRPr="002244CF" w14:paraId="5F5ECD42" w14:textId="77777777" w:rsidTr="00FB32DC">
        <w:tc>
          <w:tcPr>
            <w:tcW w:w="4508" w:type="dxa"/>
          </w:tcPr>
          <w:p w14:paraId="43CFFD2B" w14:textId="77777777" w:rsidR="004F4316" w:rsidRPr="002244CF" w:rsidRDefault="004F4316" w:rsidP="00FB32DC">
            <w:pPr>
              <w:rPr>
                <w:rFonts w:cstheme="minorHAnsi"/>
              </w:rPr>
            </w:pPr>
            <w:r w:rsidRPr="002244CF">
              <w:rPr>
                <w:rFonts w:cstheme="minorHAnsi"/>
              </w:rPr>
              <w:t>Contact Email Address:</w:t>
            </w:r>
          </w:p>
        </w:tc>
        <w:tc>
          <w:tcPr>
            <w:tcW w:w="4508" w:type="dxa"/>
          </w:tcPr>
          <w:p w14:paraId="1D3041F3" w14:textId="77777777" w:rsidR="004F4316" w:rsidRPr="002244CF" w:rsidRDefault="004F4316" w:rsidP="00FB32DC">
            <w:pPr>
              <w:rPr>
                <w:rFonts w:cstheme="minorHAnsi"/>
              </w:rPr>
            </w:pPr>
          </w:p>
        </w:tc>
      </w:tr>
      <w:tr w:rsidR="004F4316" w:rsidRPr="002244CF" w14:paraId="5CA20B74" w14:textId="77777777" w:rsidTr="00FB32DC">
        <w:tc>
          <w:tcPr>
            <w:tcW w:w="4508" w:type="dxa"/>
          </w:tcPr>
          <w:p w14:paraId="52F54FD7" w14:textId="77777777" w:rsidR="004F4316" w:rsidRPr="002244CF" w:rsidRDefault="004F4316" w:rsidP="00FB32DC">
            <w:pPr>
              <w:rPr>
                <w:rFonts w:cstheme="minorHAnsi"/>
              </w:rPr>
            </w:pPr>
            <w:r w:rsidRPr="002244CF">
              <w:rPr>
                <w:rFonts w:cstheme="minorHAnsi"/>
              </w:rPr>
              <w:t>Contact Phone Number:</w:t>
            </w:r>
          </w:p>
        </w:tc>
        <w:tc>
          <w:tcPr>
            <w:tcW w:w="4508" w:type="dxa"/>
          </w:tcPr>
          <w:p w14:paraId="2804D668" w14:textId="77777777" w:rsidR="004F4316" w:rsidRPr="002244CF" w:rsidRDefault="004F4316" w:rsidP="00FB32DC">
            <w:pPr>
              <w:rPr>
                <w:rFonts w:cstheme="minorHAnsi"/>
              </w:rPr>
            </w:pPr>
          </w:p>
        </w:tc>
      </w:tr>
      <w:tr w:rsidR="004F4316" w:rsidRPr="002244CF" w14:paraId="68F5CA86" w14:textId="77777777" w:rsidTr="00FB32DC">
        <w:tc>
          <w:tcPr>
            <w:tcW w:w="9016" w:type="dxa"/>
            <w:gridSpan w:val="2"/>
          </w:tcPr>
          <w:p w14:paraId="4F9E3968" w14:textId="77777777" w:rsidR="004F4316" w:rsidRPr="002244CF" w:rsidRDefault="004F4316" w:rsidP="00FB32DC">
            <w:pPr>
              <w:rPr>
                <w:rFonts w:cstheme="minorHAnsi"/>
              </w:rPr>
            </w:pPr>
            <w:r w:rsidRPr="002244CF">
              <w:rPr>
                <w:rFonts w:cstheme="minorHAnsi"/>
              </w:rPr>
              <w:t>Overview of the Project:</w:t>
            </w:r>
          </w:p>
          <w:p w14:paraId="040D2393" w14:textId="77777777" w:rsidR="004F4316" w:rsidRDefault="004F4316" w:rsidP="00FB32DC">
            <w:pPr>
              <w:rPr>
                <w:rFonts w:cstheme="minorHAnsi"/>
              </w:rPr>
            </w:pPr>
          </w:p>
          <w:p w14:paraId="7603EF35" w14:textId="77777777" w:rsidR="00142FC2" w:rsidRPr="002244CF" w:rsidRDefault="00142FC2" w:rsidP="00FB32DC">
            <w:pPr>
              <w:rPr>
                <w:rFonts w:cstheme="minorHAnsi"/>
              </w:rPr>
            </w:pPr>
          </w:p>
          <w:p w14:paraId="275F6658" w14:textId="77777777" w:rsidR="004F4316" w:rsidRDefault="004F4316" w:rsidP="00FB32DC">
            <w:pPr>
              <w:rPr>
                <w:rFonts w:cstheme="minorHAnsi"/>
              </w:rPr>
            </w:pPr>
          </w:p>
          <w:p w14:paraId="11E5F784" w14:textId="77777777" w:rsidR="004F4316" w:rsidRPr="002244CF" w:rsidRDefault="004F4316" w:rsidP="00FB32DC">
            <w:pPr>
              <w:rPr>
                <w:rFonts w:cstheme="minorHAnsi"/>
              </w:rPr>
            </w:pPr>
          </w:p>
          <w:p w14:paraId="3E55499C" w14:textId="77777777" w:rsidR="004F4316" w:rsidRPr="002244CF" w:rsidRDefault="004F4316" w:rsidP="00FB32DC">
            <w:pPr>
              <w:rPr>
                <w:rFonts w:cstheme="minorHAnsi"/>
              </w:rPr>
            </w:pPr>
          </w:p>
        </w:tc>
      </w:tr>
      <w:tr w:rsidR="004F4316" w:rsidRPr="002244CF" w14:paraId="2604ABCC" w14:textId="77777777" w:rsidTr="00FB32DC">
        <w:tc>
          <w:tcPr>
            <w:tcW w:w="9016" w:type="dxa"/>
            <w:gridSpan w:val="2"/>
          </w:tcPr>
          <w:p w14:paraId="38676340" w14:textId="77777777" w:rsidR="004F4316" w:rsidRPr="002244CF" w:rsidRDefault="004F4316" w:rsidP="00FB32DC">
            <w:pPr>
              <w:rPr>
                <w:rFonts w:cstheme="minorHAnsi"/>
              </w:rPr>
            </w:pPr>
            <w:r w:rsidRPr="002244CF">
              <w:rPr>
                <w:rFonts w:cstheme="minorHAnsi"/>
              </w:rPr>
              <w:t>Reason for nomination:</w:t>
            </w:r>
          </w:p>
          <w:p w14:paraId="71576FA7" w14:textId="77777777" w:rsidR="004F4316" w:rsidRDefault="004F4316" w:rsidP="00FB32DC">
            <w:pPr>
              <w:rPr>
                <w:rFonts w:cstheme="minorHAnsi"/>
              </w:rPr>
            </w:pPr>
          </w:p>
          <w:p w14:paraId="0FBB0ED3" w14:textId="77777777" w:rsidR="00142FC2" w:rsidRDefault="00142FC2" w:rsidP="00FB32DC">
            <w:pPr>
              <w:rPr>
                <w:rFonts w:cstheme="minorHAnsi"/>
              </w:rPr>
            </w:pPr>
          </w:p>
          <w:p w14:paraId="42635EF7" w14:textId="77777777" w:rsidR="004F4316" w:rsidRDefault="004F4316" w:rsidP="00FB32DC">
            <w:pPr>
              <w:rPr>
                <w:rFonts w:cstheme="minorHAnsi"/>
              </w:rPr>
            </w:pPr>
          </w:p>
          <w:p w14:paraId="0247C067" w14:textId="77777777" w:rsidR="004F4316" w:rsidRPr="002244CF" w:rsidRDefault="004F4316" w:rsidP="00FB32DC">
            <w:pPr>
              <w:rPr>
                <w:rFonts w:cstheme="minorHAnsi"/>
              </w:rPr>
            </w:pPr>
          </w:p>
          <w:p w14:paraId="15ACECCA" w14:textId="77777777" w:rsidR="004F4316" w:rsidRPr="002244CF" w:rsidRDefault="004F4316" w:rsidP="00FB32DC">
            <w:pPr>
              <w:rPr>
                <w:rFonts w:cstheme="minorHAnsi"/>
              </w:rPr>
            </w:pPr>
          </w:p>
        </w:tc>
      </w:tr>
      <w:tr w:rsidR="004F4316" w:rsidRPr="002244CF" w14:paraId="495B6522" w14:textId="77777777" w:rsidTr="00FB32DC">
        <w:tc>
          <w:tcPr>
            <w:tcW w:w="9016" w:type="dxa"/>
            <w:gridSpan w:val="2"/>
          </w:tcPr>
          <w:p w14:paraId="7F23B2B5" w14:textId="77777777" w:rsidR="004F4316" w:rsidRDefault="004F4316" w:rsidP="00FB32DC">
            <w:pPr>
              <w:rPr>
                <w:rFonts w:cstheme="minorHAnsi"/>
              </w:rPr>
            </w:pPr>
            <w:r w:rsidRPr="002244CF">
              <w:rPr>
                <w:rFonts w:cstheme="minorHAnsi"/>
              </w:rPr>
              <w:t>Anything else you would like to add</w:t>
            </w:r>
            <w:r>
              <w:rPr>
                <w:rFonts w:cstheme="minorHAnsi"/>
              </w:rPr>
              <w:t>:</w:t>
            </w:r>
          </w:p>
          <w:p w14:paraId="43BB2732" w14:textId="77777777" w:rsidR="00142FC2" w:rsidRDefault="00142FC2" w:rsidP="00FB32DC">
            <w:pPr>
              <w:rPr>
                <w:rFonts w:cstheme="minorHAnsi"/>
              </w:rPr>
            </w:pPr>
          </w:p>
          <w:p w14:paraId="1C3F743F" w14:textId="77777777" w:rsidR="00142FC2" w:rsidRPr="002244CF" w:rsidRDefault="00142FC2" w:rsidP="00FB32DC">
            <w:pPr>
              <w:rPr>
                <w:rFonts w:cstheme="minorHAnsi"/>
              </w:rPr>
            </w:pPr>
          </w:p>
        </w:tc>
      </w:tr>
      <w:tr w:rsidR="004F4316" w:rsidRPr="002244CF" w14:paraId="0AEEDCE9" w14:textId="77777777" w:rsidTr="00FB32DC">
        <w:tc>
          <w:tcPr>
            <w:tcW w:w="9016" w:type="dxa"/>
            <w:gridSpan w:val="2"/>
          </w:tcPr>
          <w:p w14:paraId="6AEA1E42" w14:textId="77777777" w:rsidR="004F4316" w:rsidRDefault="004F4316" w:rsidP="00FB32DC">
            <w:pPr>
              <w:rPr>
                <w:rFonts w:cstheme="minorHAnsi"/>
              </w:rPr>
            </w:pPr>
            <w:proofErr w:type="gramStart"/>
            <w:r w:rsidRPr="002244CF">
              <w:rPr>
                <w:rFonts w:cstheme="minorHAnsi"/>
              </w:rPr>
              <w:t>Nominator</w:t>
            </w:r>
            <w:proofErr w:type="gramEnd"/>
            <w:r w:rsidRPr="002244C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</w:t>
            </w:r>
            <w:r w:rsidRPr="002244CF">
              <w:rPr>
                <w:rFonts w:cstheme="minorHAnsi"/>
              </w:rPr>
              <w:t xml:space="preserve">ontact details (if different </w:t>
            </w:r>
            <w:r>
              <w:rPr>
                <w:rFonts w:cstheme="minorHAnsi"/>
              </w:rPr>
              <w:t xml:space="preserve">from </w:t>
            </w:r>
            <w:r w:rsidRPr="002244CF">
              <w:rPr>
                <w:rFonts w:cstheme="minorHAnsi"/>
              </w:rPr>
              <w:t>above</w:t>
            </w:r>
            <w:r>
              <w:rPr>
                <w:rFonts w:cstheme="minorHAnsi"/>
              </w:rPr>
              <w:t>)</w:t>
            </w:r>
            <w:r w:rsidR="00142FC2">
              <w:rPr>
                <w:rFonts w:cstheme="minorHAnsi"/>
              </w:rPr>
              <w:t>:</w:t>
            </w:r>
          </w:p>
          <w:p w14:paraId="6826BB94" w14:textId="77777777" w:rsidR="00142FC2" w:rsidRDefault="00142FC2" w:rsidP="00FB32DC">
            <w:pPr>
              <w:rPr>
                <w:rFonts w:cstheme="minorHAnsi"/>
              </w:rPr>
            </w:pPr>
          </w:p>
          <w:p w14:paraId="5243B7CC" w14:textId="5F2B6B14" w:rsidR="00142FC2" w:rsidRPr="002244CF" w:rsidRDefault="00142FC2" w:rsidP="00FB32DC">
            <w:pPr>
              <w:rPr>
                <w:rFonts w:cstheme="minorHAnsi"/>
              </w:rPr>
            </w:pPr>
          </w:p>
        </w:tc>
      </w:tr>
      <w:tr w:rsidR="004F4316" w:rsidRPr="002244CF" w14:paraId="215ADB52" w14:textId="77777777" w:rsidTr="00FB32DC">
        <w:tc>
          <w:tcPr>
            <w:tcW w:w="9016" w:type="dxa"/>
            <w:gridSpan w:val="2"/>
          </w:tcPr>
          <w:p w14:paraId="6B54F8ED" w14:textId="77777777" w:rsidR="004F4316" w:rsidRDefault="004F4316" w:rsidP="00FB32DC">
            <w:pPr>
              <w:rPr>
                <w:rFonts w:cstheme="minorHAnsi"/>
              </w:rPr>
            </w:pPr>
            <w:r w:rsidRPr="002244CF">
              <w:rPr>
                <w:rFonts w:cstheme="minorHAnsi"/>
              </w:rPr>
              <w:t>Supporting Documents attached:</w:t>
            </w:r>
          </w:p>
          <w:p w14:paraId="089D9B48" w14:textId="77777777" w:rsidR="00142FC2" w:rsidRPr="002244CF" w:rsidRDefault="00142FC2" w:rsidP="00FB32DC">
            <w:pPr>
              <w:rPr>
                <w:rFonts w:cstheme="minorHAnsi"/>
              </w:rPr>
            </w:pPr>
          </w:p>
        </w:tc>
      </w:tr>
    </w:tbl>
    <w:p w14:paraId="332ABFB5" w14:textId="65B3CCB3" w:rsidR="00B43C77" w:rsidRPr="004567A8" w:rsidRDefault="00B43C77" w:rsidP="00142FC2">
      <w:pPr>
        <w:tabs>
          <w:tab w:val="left" w:pos="1960"/>
        </w:tabs>
        <w:rPr>
          <w:rFonts w:cstheme="minorHAnsi"/>
        </w:rPr>
      </w:pPr>
    </w:p>
    <w:sectPr w:rsidR="00B43C77" w:rsidRPr="004567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B1E86C" w14:textId="77777777" w:rsidR="007A7611" w:rsidRDefault="007A7611" w:rsidP="00B43C77">
      <w:pPr>
        <w:spacing w:after="0" w:line="240" w:lineRule="auto"/>
      </w:pPr>
      <w:r>
        <w:separator/>
      </w:r>
    </w:p>
  </w:endnote>
  <w:endnote w:type="continuationSeparator" w:id="0">
    <w:p w14:paraId="0169EF3B" w14:textId="77777777" w:rsidR="007A7611" w:rsidRDefault="007A7611" w:rsidP="00B43C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34ADB9" w14:textId="77777777" w:rsidR="007A7611" w:rsidRDefault="007A7611" w:rsidP="00B43C77">
      <w:pPr>
        <w:spacing w:after="0" w:line="240" w:lineRule="auto"/>
      </w:pPr>
      <w:r>
        <w:separator/>
      </w:r>
    </w:p>
  </w:footnote>
  <w:footnote w:type="continuationSeparator" w:id="0">
    <w:p w14:paraId="4ED863DC" w14:textId="77777777" w:rsidR="007A7611" w:rsidRDefault="007A7611" w:rsidP="00B43C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xNLI0MjIzNLYwNjRW0lEKTi0uzszPAykwqQUAPA1mzCwAAAA="/>
  </w:docVars>
  <w:rsids>
    <w:rsidRoot w:val="00FF734F"/>
    <w:rsid w:val="0005250C"/>
    <w:rsid w:val="00060583"/>
    <w:rsid w:val="00083468"/>
    <w:rsid w:val="00091861"/>
    <w:rsid w:val="000951AF"/>
    <w:rsid w:val="000A1EEB"/>
    <w:rsid w:val="000B7790"/>
    <w:rsid w:val="000C78BF"/>
    <w:rsid w:val="000E01B3"/>
    <w:rsid w:val="00142FC2"/>
    <w:rsid w:val="0015643F"/>
    <w:rsid w:val="001626A0"/>
    <w:rsid w:val="00194147"/>
    <w:rsid w:val="001F178F"/>
    <w:rsid w:val="001F607C"/>
    <w:rsid w:val="0021082E"/>
    <w:rsid w:val="00210A66"/>
    <w:rsid w:val="00292D1A"/>
    <w:rsid w:val="00293BFA"/>
    <w:rsid w:val="002B0693"/>
    <w:rsid w:val="002D5D23"/>
    <w:rsid w:val="002F07CC"/>
    <w:rsid w:val="002F36F4"/>
    <w:rsid w:val="00320BC2"/>
    <w:rsid w:val="003564B1"/>
    <w:rsid w:val="00364385"/>
    <w:rsid w:val="003A6BC2"/>
    <w:rsid w:val="003E7538"/>
    <w:rsid w:val="0043757F"/>
    <w:rsid w:val="004567A8"/>
    <w:rsid w:val="00470FD4"/>
    <w:rsid w:val="004E3CF7"/>
    <w:rsid w:val="004F4316"/>
    <w:rsid w:val="00501503"/>
    <w:rsid w:val="00502364"/>
    <w:rsid w:val="00503550"/>
    <w:rsid w:val="00504740"/>
    <w:rsid w:val="005134F4"/>
    <w:rsid w:val="00545FE1"/>
    <w:rsid w:val="005573BC"/>
    <w:rsid w:val="005667BD"/>
    <w:rsid w:val="005C1F24"/>
    <w:rsid w:val="005C45F3"/>
    <w:rsid w:val="005C4DCB"/>
    <w:rsid w:val="005D27FC"/>
    <w:rsid w:val="005E5A6C"/>
    <w:rsid w:val="005F1D34"/>
    <w:rsid w:val="00654D80"/>
    <w:rsid w:val="00661633"/>
    <w:rsid w:val="006A3E2C"/>
    <w:rsid w:val="006E06C2"/>
    <w:rsid w:val="0070346F"/>
    <w:rsid w:val="00713968"/>
    <w:rsid w:val="00731B18"/>
    <w:rsid w:val="00760654"/>
    <w:rsid w:val="00771401"/>
    <w:rsid w:val="00774CF0"/>
    <w:rsid w:val="00776C43"/>
    <w:rsid w:val="00784FCE"/>
    <w:rsid w:val="007A7611"/>
    <w:rsid w:val="00820714"/>
    <w:rsid w:val="00860545"/>
    <w:rsid w:val="0086503A"/>
    <w:rsid w:val="008D1192"/>
    <w:rsid w:val="008D4CD1"/>
    <w:rsid w:val="008E4834"/>
    <w:rsid w:val="008F74E0"/>
    <w:rsid w:val="00930C6E"/>
    <w:rsid w:val="00967671"/>
    <w:rsid w:val="009D1075"/>
    <w:rsid w:val="00A63C10"/>
    <w:rsid w:val="00A92D3B"/>
    <w:rsid w:val="00AE05C9"/>
    <w:rsid w:val="00AE2D4E"/>
    <w:rsid w:val="00AF6214"/>
    <w:rsid w:val="00B06A75"/>
    <w:rsid w:val="00B24AFD"/>
    <w:rsid w:val="00B43C77"/>
    <w:rsid w:val="00B448C2"/>
    <w:rsid w:val="00B50BB5"/>
    <w:rsid w:val="00B7773A"/>
    <w:rsid w:val="00BB739C"/>
    <w:rsid w:val="00C42F64"/>
    <w:rsid w:val="00C92EFC"/>
    <w:rsid w:val="00CA179F"/>
    <w:rsid w:val="00CA6B74"/>
    <w:rsid w:val="00CB4C4D"/>
    <w:rsid w:val="00CC15EC"/>
    <w:rsid w:val="00CC2910"/>
    <w:rsid w:val="00CF0DDF"/>
    <w:rsid w:val="00D55A09"/>
    <w:rsid w:val="00D63C6D"/>
    <w:rsid w:val="00D723D8"/>
    <w:rsid w:val="00DD4388"/>
    <w:rsid w:val="00DD4A84"/>
    <w:rsid w:val="00E426E1"/>
    <w:rsid w:val="00E4651F"/>
    <w:rsid w:val="00E84855"/>
    <w:rsid w:val="00E96E88"/>
    <w:rsid w:val="00EC2D09"/>
    <w:rsid w:val="00EC4331"/>
    <w:rsid w:val="00F057DE"/>
    <w:rsid w:val="00F3238D"/>
    <w:rsid w:val="00F42490"/>
    <w:rsid w:val="00F561EF"/>
    <w:rsid w:val="00F613B3"/>
    <w:rsid w:val="00F900C8"/>
    <w:rsid w:val="00F913C9"/>
    <w:rsid w:val="00FA26CC"/>
    <w:rsid w:val="00FE73F1"/>
    <w:rsid w:val="00FF7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D9E1C3"/>
  <w15:chartTrackingRefBased/>
  <w15:docId w15:val="{D559C914-8BAD-425C-8FC7-202DC930B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73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140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43C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3C77"/>
  </w:style>
  <w:style w:type="paragraph" w:styleId="Footer">
    <w:name w:val="footer"/>
    <w:basedOn w:val="Normal"/>
    <w:link w:val="FooterChar"/>
    <w:uiPriority w:val="99"/>
    <w:unhideWhenUsed/>
    <w:rsid w:val="00B43C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3C77"/>
  </w:style>
  <w:style w:type="paragraph" w:styleId="Revision">
    <w:name w:val="Revision"/>
    <w:hidden/>
    <w:uiPriority w:val="99"/>
    <w:semiHidden/>
    <w:rsid w:val="00A63C1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E75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75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sally.richards@variety.org.uk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03a4b6-544a-4339-9380-f1a2c5dd769b">
      <Terms xmlns="http://schemas.microsoft.com/office/infopath/2007/PartnerControls"/>
    </lcf76f155ced4ddcb4097134ff3c332f>
    <TaxCatchAll xmlns="096302b8-f80c-4690-b37e-efea0893b74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684C785CE88B4083085454A0776AC0" ma:contentTypeVersion="17" ma:contentTypeDescription="Create a new document." ma:contentTypeScope="" ma:versionID="c1f561d331a71e75b33331238a6d6cea">
  <xsd:schema xmlns:xsd="http://www.w3.org/2001/XMLSchema" xmlns:xs="http://www.w3.org/2001/XMLSchema" xmlns:p="http://schemas.microsoft.com/office/2006/metadata/properties" xmlns:ns1="http://schemas.microsoft.com/sharepoint/v3" xmlns:ns2="fe03a4b6-544a-4339-9380-f1a2c5dd769b" xmlns:ns3="096302b8-f80c-4690-b37e-efea0893b74b" targetNamespace="http://schemas.microsoft.com/office/2006/metadata/properties" ma:root="true" ma:fieldsID="303a5ec51854a18f4a7367456d4b950d" ns1:_="" ns2:_="" ns3:_="">
    <xsd:import namespace="http://schemas.microsoft.com/sharepoint/v3"/>
    <xsd:import namespace="fe03a4b6-544a-4339-9380-f1a2c5dd769b"/>
    <xsd:import namespace="096302b8-f80c-4690-b37e-efea0893b7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03a4b6-544a-4339-9380-f1a2c5dd76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a1b4d19-7b90-4e2b-b047-71fc15d2d9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302b8-f80c-4690-b37e-efea0893b74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36ab09c-a01e-4522-8530-f8ce3e719888}" ma:internalName="TaxCatchAll" ma:showField="CatchAllData" ma:web="096302b8-f80c-4690-b37e-efea0893b7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209F8C-CE49-4644-AC7E-BBD539107F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BD1441-80EC-449B-9A83-2C8F90C79B85}">
  <ds:schemaRefs>
    <ds:schemaRef ds:uri="http://schemas.microsoft.com/office/2006/metadata/properties"/>
    <ds:schemaRef ds:uri="http://schemas.microsoft.com/office/infopath/2007/PartnerControls"/>
    <ds:schemaRef ds:uri="fe03a4b6-544a-4339-9380-f1a2c5dd769b"/>
    <ds:schemaRef ds:uri="096302b8-f80c-4690-b37e-efea0893b74b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A03428C-33E0-4CA8-AF11-87678104DF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e03a4b6-544a-4339-9380-f1a2c5dd769b"/>
    <ds:schemaRef ds:uri="096302b8-f80c-4690-b37e-efea0893b7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8</Words>
  <Characters>991</Characters>
  <Application>Microsoft Office Word</Application>
  <DocSecurity>0</DocSecurity>
  <Lines>5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a Feld</dc:creator>
  <cp:keywords/>
  <dc:description/>
  <cp:lastModifiedBy>Sally Richards</cp:lastModifiedBy>
  <cp:revision>17</cp:revision>
  <dcterms:created xsi:type="dcterms:W3CDTF">2023-06-27T10:09:00Z</dcterms:created>
  <dcterms:modified xsi:type="dcterms:W3CDTF">2025-03-17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684C785CE88B4083085454A0776AC0</vt:lpwstr>
  </property>
  <property fmtid="{D5CDD505-2E9C-101B-9397-08002B2CF9AE}" pid="3" name="MediaServiceImageTags">
    <vt:lpwstr/>
  </property>
</Properties>
</file>